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841065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18b2728-fb7c-4817-b136-ece6f9bf5f54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30:30Z</dcterms:created>
  <dcterms:modified xsi:type="dcterms:W3CDTF">2023-08-02T09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